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88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qH5OuQhx5DSoa3HHjz8Xzpd68BpmtDicCt1sm59GJELgHdIia44JuC7fpYPFDgibV8FFRpoiamcQvNy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0" w:name="img-content"/>
    <w:bookmarkStart w:id="39" w:name="activity-name"/>
    <w:p>
      <w:pPr>
        <w:pStyle w:val="Heading1"/>
      </w:pPr>
      <w:r>
        <w:t xml:space="preserve">为你而作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t xml:space="preserve">为你而作（歌词）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似乎要文思泉涌才能铺笔展墨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可我脑中空洞依然不假思索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不需刻意修饰，不必过于斟酌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写下风，写下天色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写下树影割碎阳光的斑驳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写下你的温柔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写下你的唯唯诺诺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写下我的挣扎，写下我的落寞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写下我的 茫然无措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写下运筹帷幄，写下七月流火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写下依违两可，是我的迟疑闪躲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停笔思索，疑虑你看的云是哪一朵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折月光一痕，当作文章的铺垫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携河水荡漾，做你笑意的酒窝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捧思念一辙，寄于笔墨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笔下的文字，全都是为你而作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写过雨，写过小河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写过树叶流过季节的蹉跎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写过你的忧愁，写过你的影影绰绰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写过我的执着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写过我的坎坷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写过我的 魂不守舍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写过算无遗策，写过鹅毛雪落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写过安然自若，是我的不容分说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下笔千言，你说天边的那朵云像我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持玫瑰一朵，用于诗歌的衬托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装山水一座，万象都归于澄澈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捧思念一辙，寄于笔墨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笔下的文字，全都是为你而作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笔下的文字，全都是为你而作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笔下的文字，也只为你而作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点击左下角蓝色文字“阅读原文”可留言</w:t>
      </w:r>
      <w:r>
        <w:rPr>
          <w:bCs/>
          <w:b/>
        </w:rPr>
        <w:t xml:space="preserve"> </w:t>
      </w:r>
      <w:r>
        <w:t xml:space="preserve"> </w:t>
      </w:r>
      <w:r>
        <w:br/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4" w:name="js_temp_bottom_area"/>
    <w:p>
      <w:pPr>
        <w:pStyle w:val="BodyText"/>
      </w:pPr>
      <w:hyperlink r:id="rId43">
        <w:r>
          <w:rPr>
            <w:rStyle w:val="Hyperlink"/>
          </w:rPr>
          <w:t xml:space="preserve">阅读原文</w:t>
        </w:r>
      </w:hyperlink>
    </w:p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8" w:name="js_alert_panel"/>
    <w:bookmarkStart w:id="57" w:name="js_alert_content"/>
    <w:bookmarkEnd w:id="57"/>
    <w:p>
      <w:pPr>
        <w:pStyle w:val="FirstParagraph"/>
      </w:pPr>
      <w:hyperlink r:id="rId43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1:27Z</dcterms:created>
  <dcterms:modified xsi:type="dcterms:W3CDTF">2025-01-25T15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